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89C52B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651EE">
        <w:rPr>
          <w:b/>
          <w:sz w:val="20"/>
          <w:szCs w:val="20"/>
        </w:rPr>
        <w:t>Greater Latrobe</w:t>
      </w:r>
      <w:r w:rsidR="00AF1DC5">
        <w:rPr>
          <w:b/>
          <w:sz w:val="20"/>
          <w:szCs w:val="20"/>
        </w:rPr>
        <w:t xml:space="preserve">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BB5ADC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1651EE">
        <w:rPr>
          <w:b/>
          <w:sz w:val="20"/>
          <w:szCs w:val="20"/>
        </w:rPr>
        <w:t>07-65-31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B2887E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1651EE">
        <w:rPr>
          <w:b/>
          <w:sz w:val="20"/>
          <w:szCs w:val="20"/>
        </w:rPr>
        <w:t>-22</w:t>
      </w:r>
      <w:r w:rsidR="00AF1DC5">
        <w:rPr>
          <w:b/>
          <w:sz w:val="20"/>
          <w:szCs w:val="20"/>
        </w:rPr>
        <w:t>-20</w:t>
      </w:r>
      <w:r w:rsidR="001651EE">
        <w:rPr>
          <w:b/>
          <w:sz w:val="20"/>
          <w:szCs w:val="20"/>
        </w:rPr>
        <w:t>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D781F5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1651EE">
        <w:rPr>
          <w:b/>
          <w:sz w:val="20"/>
          <w:szCs w:val="20"/>
        </w:rPr>
        <w:t>-22</w:t>
      </w:r>
      <w:r w:rsidR="00AF1DC5">
        <w:rPr>
          <w:b/>
          <w:sz w:val="20"/>
          <w:szCs w:val="20"/>
        </w:rPr>
        <w:t>-20</w:t>
      </w:r>
      <w:r w:rsidR="001651EE">
        <w:rPr>
          <w:b/>
          <w:sz w:val="20"/>
          <w:szCs w:val="20"/>
        </w:rPr>
        <w:t>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8637A55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0307B7E" w:rsidR="00223718" w:rsidRPr="00357703" w:rsidRDefault="00AF1D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4AC4CC4" w:rsidR="00223718" w:rsidRPr="00357703" w:rsidRDefault="001651E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84136B8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EB828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A33829">
        <w:rPr>
          <w:sz w:val="16"/>
          <w:szCs w:val="16"/>
        </w:rPr>
      </w:r>
      <w:r w:rsidR="00A33829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33829">
              <w:rPr>
                <w:rFonts w:ascii="Calibri" w:hAnsi="Calibri" w:cs="Calibri"/>
              </w:rPr>
            </w:r>
            <w:r w:rsidR="00A3382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D738D2" w:rsidR="0079370C" w:rsidRPr="00E36FC5" w:rsidRDefault="00AF1D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F2E006A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719DD7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333F31B" w:rsidR="006B7A09" w:rsidRPr="009319BD" w:rsidRDefault="00AF1D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7B91B7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CB66D4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63053F" w:rsidR="006B7A09" w:rsidRPr="009319BD" w:rsidRDefault="00AF1D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93D1FF4" w:rsidR="006B7A09" w:rsidRPr="009319BD" w:rsidRDefault="00AF1DC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06E8B4E" w:rsidR="006B7A09" w:rsidRPr="009319BD" w:rsidRDefault="00AF1DC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463003" w:rsidR="006B7A09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B9A6A" w:rsidR="00D03ED5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6FC8D5" w:rsidR="00D03ED5" w:rsidRPr="009319BD" w:rsidRDefault="00AF1DC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BC9F51A" w:rsidR="00D24103" w:rsidRPr="009319BD" w:rsidRDefault="00AF1DC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33829">
              <w:rPr>
                <w:sz w:val="20"/>
                <w:szCs w:val="20"/>
              </w:rPr>
            </w:r>
            <w:r w:rsidR="00A3382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1"/>
      </w:tblGrid>
      <w:tr w:rsidR="00411FC3" w:rsidRPr="009869A6" w14:paraId="6191625B" w14:textId="77777777" w:rsidTr="001651EE">
        <w:trPr>
          <w:trHeight w:val="192"/>
        </w:trPr>
        <w:tc>
          <w:tcPr>
            <w:tcW w:w="9481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1651EE">
        <w:trPr>
          <w:trHeight w:val="137"/>
        </w:trPr>
        <w:tc>
          <w:tcPr>
            <w:tcW w:w="9481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1651EE">
        <w:trPr>
          <w:trHeight w:val="23"/>
        </w:trPr>
        <w:tc>
          <w:tcPr>
            <w:tcW w:w="9481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4999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631"/>
              <w:gridCol w:w="4632"/>
            </w:tblGrid>
            <w:tr w:rsidR="0027048A" w:rsidRPr="0027048A" w14:paraId="0867B5EC" w14:textId="77777777" w:rsidTr="001651EE">
              <w:trPr>
                <w:trHeight w:val="9"/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80BEF3C" w:rsidR="0027048A" w:rsidRPr="001651EE" w:rsidRDefault="0027048A" w:rsidP="001651EE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1A9CE1BE" w14:textId="77777777" w:rsidR="001651EE" w:rsidRPr="001651EE" w:rsidRDefault="001651EE" w:rsidP="001651EE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>
              <w:t xml:space="preserve">All documentation requested was readily available and presented timely. </w:t>
            </w:r>
          </w:p>
          <w:p w14:paraId="30B7910D" w14:textId="69FF6925" w:rsidR="0027048A" w:rsidRPr="001651EE" w:rsidRDefault="001651EE" w:rsidP="001651EE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>
              <w:t>The Sponsor was organized and prepared for the on-site visit</w:t>
            </w:r>
          </w:p>
          <w:p w14:paraId="3BD984B9" w14:textId="77777777" w:rsidR="001651EE" w:rsidRPr="001651EE" w:rsidRDefault="001651EE" w:rsidP="001651EE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>
              <w:t xml:space="preserve">Staff interacted nicely with students. </w:t>
            </w:r>
          </w:p>
          <w:p w14:paraId="10D1B267" w14:textId="77777777" w:rsidR="001651EE" w:rsidRPr="001651EE" w:rsidRDefault="001651EE" w:rsidP="001651EE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>
              <w:t xml:space="preserve">Breakfast and Lunch was presented nicely on the day of the meal observation. </w:t>
            </w:r>
          </w:p>
          <w:p w14:paraId="06718EA1" w14:textId="22C59429" w:rsidR="001651EE" w:rsidRPr="001651EE" w:rsidRDefault="001651EE" w:rsidP="001651EE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>
              <w:t>Food was appealing and all areas were clean and well maintained.</w:t>
            </w:r>
          </w:p>
          <w:tbl>
            <w:tblPr>
              <w:tblW w:w="9264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632"/>
              <w:gridCol w:w="4632"/>
            </w:tblGrid>
            <w:tr w:rsidR="001651EE" w:rsidRPr="001651EE" w14:paraId="19A26C1C" w14:textId="77777777" w:rsidTr="001651EE">
              <w:trPr>
                <w:trHeight w:val="157"/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2C40100D" w14:textId="77777777" w:rsidR="001651EE" w:rsidRPr="001651EE" w:rsidRDefault="001651EE" w:rsidP="001651EE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0B48D6D" w14:textId="2DDC1FBA" w:rsidR="001651EE" w:rsidRPr="001651EE" w:rsidRDefault="001651EE" w:rsidP="001651EE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5284944A" w14:textId="77777777" w:rsidR="001651EE" w:rsidRPr="001651EE" w:rsidRDefault="001651EE" w:rsidP="001651EE">
            <w:pPr>
              <w:rPr>
                <w:sz w:val="20"/>
                <w:szCs w:val="20"/>
              </w:rPr>
            </w:pPr>
          </w:p>
          <w:tbl>
            <w:tblPr>
              <w:tblW w:w="4999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631"/>
              <w:gridCol w:w="4632"/>
            </w:tblGrid>
            <w:tr w:rsidR="001651EE" w:rsidRPr="001651EE" w14:paraId="71CF04E7" w14:textId="77777777" w:rsidTr="001651EE">
              <w:trPr>
                <w:trHeight w:val="30"/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0E932314" w14:textId="77777777" w:rsidR="001651EE" w:rsidRPr="001651EE" w:rsidRDefault="001651EE" w:rsidP="001651EE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B55D74" w14:textId="2F2F9976" w:rsidR="001651EE" w:rsidRPr="001651EE" w:rsidRDefault="001651EE" w:rsidP="001651EE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1935C2C2" w14:textId="172F2050" w:rsidR="00647ACE" w:rsidRPr="001651EE" w:rsidRDefault="00647ACE" w:rsidP="001651EE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D3DC9" w14:textId="77777777" w:rsidR="00A33829" w:rsidRDefault="00A33829" w:rsidP="00A16BFB">
      <w:r>
        <w:separator/>
      </w:r>
    </w:p>
  </w:endnote>
  <w:endnote w:type="continuationSeparator" w:id="0">
    <w:p w14:paraId="654404AB" w14:textId="77777777" w:rsidR="00A33829" w:rsidRDefault="00A33829" w:rsidP="00A16BFB">
      <w:r>
        <w:continuationSeparator/>
      </w:r>
    </w:p>
  </w:endnote>
  <w:endnote w:type="continuationNotice" w:id="1">
    <w:p w14:paraId="66A76391" w14:textId="77777777" w:rsidR="00A33829" w:rsidRDefault="00A338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C47FA" w14:textId="77777777" w:rsidR="00A33829" w:rsidRDefault="00A33829" w:rsidP="00A16BFB">
      <w:r>
        <w:separator/>
      </w:r>
    </w:p>
  </w:footnote>
  <w:footnote w:type="continuationSeparator" w:id="0">
    <w:p w14:paraId="2328D3E2" w14:textId="77777777" w:rsidR="00A33829" w:rsidRDefault="00A33829" w:rsidP="00A16BFB">
      <w:r>
        <w:continuationSeparator/>
      </w:r>
    </w:p>
  </w:footnote>
  <w:footnote w:type="continuationNotice" w:id="1">
    <w:p w14:paraId="12C9D307" w14:textId="77777777" w:rsidR="00A33829" w:rsidRDefault="00A338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692434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651EE">
      <w:rPr>
        <w:sz w:val="16"/>
        <w:szCs w:val="16"/>
      </w:rPr>
      <w:t>Greater Latrobe School District</w:t>
    </w:r>
  </w:p>
  <w:p w14:paraId="360D5ABF" w14:textId="148832A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1DC5">
      <w:rPr>
        <w:sz w:val="16"/>
        <w:szCs w:val="16"/>
      </w:rPr>
      <w:t>1</w:t>
    </w:r>
    <w:r w:rsidR="001651EE">
      <w:rPr>
        <w:sz w:val="16"/>
        <w:szCs w:val="16"/>
      </w:rPr>
      <w:t>07-65-31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CCB45B9"/>
    <w:multiLevelType w:val="hybridMultilevel"/>
    <w:tmpl w:val="EFC2665E"/>
    <w:lvl w:ilvl="0" w:tplc="7B2A8FA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WFLryupgkDHTxjCqFBhSR0airluu4DHSSM0rGhin/RZaTZ/azKZxyxhfzqCROBgrX6WeXDLqaVv45/GSPF3DA==" w:salt="+vpVWFnYo+SoEPfbYjbTv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A48C6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651EE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2FDB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829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977A43-1670-4AA3-B5C9-BC14E84D90E0}"/>
</file>

<file path=customXml/itemProps5.xml><?xml version="1.0" encoding="utf-8"?>
<ds:datastoreItem xmlns:ds="http://schemas.openxmlformats.org/officeDocument/2006/customXml" ds:itemID="{DA00ADB3-B9DC-441D-8F06-66EBBA290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55</Words>
  <Characters>4306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3</cp:revision>
  <cp:lastPrinted>2018-02-21T17:58:00Z</cp:lastPrinted>
  <dcterms:created xsi:type="dcterms:W3CDTF">2020-04-09T14:51:00Z</dcterms:created>
  <dcterms:modified xsi:type="dcterms:W3CDTF">2020-04-0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0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